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7E3C37" w:rsidRPr="006D575A" w:rsidTr="00025C88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7E3C37" w:rsidRPr="006D575A" w:rsidTr="00025C88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C257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F529A8">
              <w:rPr>
                <w:rFonts w:ascii="Candara" w:hAnsi="Candara" w:cs="Calibri"/>
                <w:b/>
                <w:color w:val="FF0000"/>
              </w:rPr>
              <w:t xml:space="preserve">MOJA DOMOVINA I DRUGE ZEMLJE       </w:t>
            </w:r>
          </w:p>
        </w:tc>
      </w:tr>
      <w:tr w:rsidR="000C257A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C257A" w:rsidRPr="006D575A" w:rsidRDefault="000C257A" w:rsidP="000C257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57A" w:rsidRPr="006D575A" w:rsidRDefault="000C257A" w:rsidP="000C257A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PLUS PAGES – MUSIC TO YOUR EARS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7E3C37" w:rsidRDefault="007E3C37" w:rsidP="00025C8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E3C37" w:rsidRDefault="007E3C37" w:rsidP="00025C8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E3C37" w:rsidRPr="006D575A" w:rsidRDefault="007E3C37" w:rsidP="00025C8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Default="007E3C37" w:rsidP="00025C88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7E3C37" w:rsidRDefault="007E3C37" w:rsidP="00025C88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7E3C37" w:rsidRPr="009B4F2B" w:rsidRDefault="007E3C37" w:rsidP="00025C88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CF6EA5" w:rsidRDefault="007E3C37" w:rsidP="00025C88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čitati / govoriti o </w:t>
            </w:r>
            <w:r w:rsidR="00843A99">
              <w:rPr>
                <w:rFonts w:ascii="Candara" w:hAnsi="Candara"/>
                <w:szCs w:val="20"/>
              </w:rPr>
              <w:t>glazbi</w:t>
            </w:r>
          </w:p>
          <w:p w:rsidR="007E3C37" w:rsidRPr="00CF6EA5" w:rsidRDefault="007E3C37" w:rsidP="00025C88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opisati </w:t>
            </w:r>
            <w:r w:rsidR="00843A99">
              <w:rPr>
                <w:rFonts w:ascii="Candara" w:hAnsi="Candara"/>
                <w:szCs w:val="20"/>
              </w:rPr>
              <w:t>najdražu grupu, pjevača, pjesmu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7E3C37" w:rsidRPr="00CF6EA5" w:rsidRDefault="007E3C37" w:rsidP="00025C88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 xml:space="preserve">ponoviti </w:t>
            </w:r>
            <w:r w:rsidRPr="00CF6EA5">
              <w:rPr>
                <w:rFonts w:ascii="Candara" w:hAnsi="Candara"/>
                <w:szCs w:val="20"/>
              </w:rPr>
              <w:t>i vježbati gl</w:t>
            </w:r>
            <w:r>
              <w:rPr>
                <w:rFonts w:ascii="Candara" w:hAnsi="Candara"/>
                <w:szCs w:val="20"/>
              </w:rPr>
              <w:t>a</w:t>
            </w:r>
            <w:r w:rsidRPr="00CF6EA5">
              <w:rPr>
                <w:rFonts w:ascii="Candara" w:hAnsi="Candara"/>
                <w:szCs w:val="20"/>
              </w:rPr>
              <w:t xml:space="preserve">golska vremena </w:t>
            </w:r>
          </w:p>
          <w:p w:rsidR="007E3C37" w:rsidRDefault="007E3C37" w:rsidP="00025C88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razvijati svijest </w:t>
            </w:r>
            <w:r>
              <w:rPr>
                <w:rFonts w:ascii="Candara" w:hAnsi="Candara"/>
                <w:szCs w:val="20"/>
              </w:rPr>
              <w:t>o ciljnoj i vlastitoj kulturi</w:t>
            </w:r>
          </w:p>
          <w:p w:rsidR="007E3C37" w:rsidRPr="006D575A" w:rsidRDefault="007E3C37" w:rsidP="00025C88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szCs w:val="20"/>
              </w:rPr>
              <w:t>razvijati međukulturnu kompetenciju</w:t>
            </w:r>
          </w:p>
        </w:tc>
      </w:tr>
      <w:tr w:rsidR="007E3C37" w:rsidRPr="006D575A" w:rsidTr="00025C88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843A99" w:rsidRPr="00843A99" w:rsidRDefault="00843A99" w:rsidP="00843A9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843A99">
              <w:rPr>
                <w:rFonts w:ascii="Candara" w:hAnsi="Candara"/>
              </w:rPr>
              <w:t xml:space="preserve">Vokabular: </w:t>
            </w:r>
            <w:proofErr w:type="spellStart"/>
            <w:r w:rsidRPr="00843A99">
              <w:rPr>
                <w:rFonts w:ascii="Candara" w:hAnsi="Candara"/>
              </w:rPr>
              <w:t>vocabulary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nnecte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wit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histor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geograph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kinds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music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singers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music</w:t>
            </w:r>
            <w:proofErr w:type="spellEnd"/>
            <w:r w:rsidRPr="00843A99">
              <w:rPr>
                <w:rFonts w:ascii="Candara" w:hAnsi="Candara"/>
              </w:rPr>
              <w:t xml:space="preserve"> groups.  </w:t>
            </w:r>
          </w:p>
          <w:p w:rsidR="007E3C37" w:rsidRPr="002D175E" w:rsidRDefault="00843A99" w:rsidP="00843A9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843A99">
              <w:rPr>
                <w:rFonts w:ascii="Candara" w:hAnsi="Candara"/>
              </w:rPr>
              <w:t xml:space="preserve">Gramatika: </w:t>
            </w:r>
            <w:proofErr w:type="spellStart"/>
            <w:r w:rsidRPr="00843A99">
              <w:rPr>
                <w:rFonts w:ascii="Candara" w:hAnsi="Candara"/>
              </w:rPr>
              <w:t>revision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tenses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an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language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tructures</w:t>
            </w:r>
            <w:proofErr w:type="spellEnd"/>
            <w:r w:rsidRPr="00843A99">
              <w:rPr>
                <w:rFonts w:ascii="Candara" w:hAnsi="Candara"/>
              </w:rPr>
              <w:t>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E3C37" w:rsidRPr="006D575A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7E3C37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7E3C37" w:rsidRPr="006D575A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9B4F2B" w:rsidRDefault="007E3C37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1E2A26">
              <w:rPr>
                <w:rFonts w:ascii="Candara" w:hAnsi="Candara" w:cs="Calibri"/>
              </w:rPr>
              <w:t>152-153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7E3C37" w:rsidRPr="00926D6B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</w:t>
            </w:r>
            <w:r>
              <w:rPr>
                <w:rFonts w:ascii="Candara" w:hAnsi="Candara"/>
                <w:sz w:val="20"/>
                <w:szCs w:val="22"/>
              </w:rPr>
              <w:t xml:space="preserve"> D.3.1., D.3.2., D.3.3., D.3.4.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7E3C37" w:rsidRPr="00C11A4A" w:rsidRDefault="007E3C37" w:rsidP="00025C8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7E3C37" w:rsidRPr="00367267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7E3C37" w:rsidRPr="00367267" w:rsidRDefault="007E3C37" w:rsidP="00025C8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7E3C37" w:rsidRPr="006D575A" w:rsidRDefault="007E3C37" w:rsidP="00025C88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7E3C37" w:rsidRPr="006D575A" w:rsidTr="00025C88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Pr="006D575A" w:rsidRDefault="007E3C37" w:rsidP="00321CB4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oz jezične igre se p</w:t>
            </w:r>
            <w:r w:rsidR="00321CB4">
              <w:rPr>
                <w:rFonts w:ascii="Candara" w:hAnsi="Candara"/>
              </w:rPr>
              <w:t>ripremi ključni vokabular – sve vezano uz glazbu.</w:t>
            </w:r>
          </w:p>
        </w:tc>
      </w:tr>
      <w:tr w:rsidR="007E3C37" w:rsidRPr="006D575A" w:rsidTr="00025C88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21CB4" w:rsidRDefault="00321CB4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vođeni pitanjima učitelja/ice odgovaraju usmeno o glazbi (zadatci 1 i 2, str. 152).</w:t>
            </w:r>
          </w:p>
          <w:p w:rsidR="007E3C37" w:rsidRDefault="00321CB4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rečenice ARE YOU INTO MUSIC? te označe tvrdnje smatraju li da su točne ili netočne.</w:t>
            </w:r>
          </w:p>
          <w:p w:rsidR="007E3C37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OJECT WORK – TEENS IN ACTION </w:t>
            </w:r>
          </w:p>
          <w:p w:rsidR="007E3C37" w:rsidRPr="006F5719" w:rsidRDefault="007E3C37" w:rsidP="00321CB4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u parovima ili manjim skupinama odaberu zadatak i pripreme </w:t>
            </w:r>
            <w:r w:rsidR="00321CB4">
              <w:rPr>
                <w:rFonts w:ascii="Candara" w:hAnsi="Candara"/>
              </w:rPr>
              <w:t>elemente</w:t>
            </w:r>
            <w:r>
              <w:rPr>
                <w:rFonts w:ascii="Candara" w:hAnsi="Candara"/>
              </w:rPr>
              <w:t xml:space="preserve"> koj</w:t>
            </w:r>
            <w:r w:rsidR="00321CB4">
              <w:rPr>
                <w:rFonts w:ascii="Candara" w:hAnsi="Candara"/>
              </w:rPr>
              <w:t>e</w:t>
            </w:r>
            <w:r>
              <w:rPr>
                <w:rFonts w:ascii="Candara" w:hAnsi="Candara"/>
              </w:rPr>
              <w:t xml:space="preserve"> trebaju prezentirati pred svima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Pr="00C03512" w:rsidRDefault="00321CB4" w:rsidP="00025C8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a igra</w:t>
            </w:r>
            <w:r w:rsidR="007E3C37">
              <w:rPr>
                <w:rFonts w:ascii="Candara" w:hAnsi="Candara"/>
              </w:rPr>
              <w:t>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Pr="006D575A" w:rsidRDefault="00321CB4" w:rsidP="00025C88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straživanje za projekt i izrada projekta</w:t>
            </w:r>
            <w:r w:rsidR="007E3C37">
              <w:rPr>
                <w:rFonts w:ascii="Candara" w:hAnsi="Candara"/>
              </w:rPr>
              <w:t>.</w:t>
            </w:r>
          </w:p>
        </w:tc>
      </w:tr>
    </w:tbl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Pr="009D1019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7E3C37" w:rsidRPr="009D1019" w:rsidTr="00025C88">
        <w:trPr>
          <w:trHeight w:val="2312"/>
        </w:trPr>
        <w:tc>
          <w:tcPr>
            <w:tcW w:w="9288" w:type="dxa"/>
            <w:shd w:val="clear" w:color="auto" w:fill="auto"/>
          </w:tcPr>
          <w:p w:rsidR="007E3C37" w:rsidRPr="009D1019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E3C37" w:rsidRPr="00926D6B" w:rsidRDefault="00321CB4" w:rsidP="00025C88">
            <w:pPr>
              <w:pStyle w:val="ListParagraph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MUSIC</w:t>
            </w:r>
          </w:p>
          <w:p w:rsidR="007E3C37" w:rsidRPr="009D1019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7E3C37" w:rsidRPr="006D575A" w:rsidTr="00025C88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7E3C37" w:rsidRPr="006D575A" w:rsidTr="00025C88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C257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F529A8">
              <w:rPr>
                <w:rFonts w:ascii="Candara" w:hAnsi="Candara" w:cs="Calibri"/>
                <w:b/>
                <w:color w:val="FF0000"/>
              </w:rPr>
              <w:t xml:space="preserve">MOJA DOMOVINA I DRUGE ZEMLJE       </w:t>
            </w:r>
          </w:p>
        </w:tc>
      </w:tr>
      <w:tr w:rsidR="001E2A26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PLUS PAGES – MUSIC TO YOUR EARS</w:t>
            </w:r>
          </w:p>
        </w:tc>
      </w:tr>
      <w:tr w:rsidR="001E2A26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Pr="006D575A" w:rsidRDefault="001E2A26" w:rsidP="001E2A26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1E2A26" w:rsidRDefault="001E2A26" w:rsidP="001E2A26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1E2A26" w:rsidRDefault="001E2A26" w:rsidP="001E2A26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1E2A26" w:rsidRPr="006D575A" w:rsidRDefault="001E2A26" w:rsidP="001E2A26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1E2A26" w:rsidRPr="006D575A" w:rsidTr="00025C88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Default="001E2A26" w:rsidP="001E2A26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1E2A26" w:rsidRDefault="001E2A26" w:rsidP="001E2A26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1E2A26" w:rsidRPr="009B4F2B" w:rsidRDefault="001E2A26" w:rsidP="001E2A26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1E2A26" w:rsidRPr="006D575A" w:rsidTr="00025C88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Pr="00CF6EA5" w:rsidRDefault="001E2A26" w:rsidP="001E2A2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čitati / govoriti o </w:t>
            </w:r>
            <w:r>
              <w:rPr>
                <w:rFonts w:ascii="Candara" w:hAnsi="Candara"/>
                <w:szCs w:val="20"/>
              </w:rPr>
              <w:t>glazbi</w:t>
            </w:r>
          </w:p>
          <w:p w:rsidR="001E2A26" w:rsidRPr="00CF6EA5" w:rsidRDefault="001E2A26" w:rsidP="001E2A2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opisati </w:t>
            </w:r>
            <w:r>
              <w:rPr>
                <w:rFonts w:ascii="Candara" w:hAnsi="Candara"/>
                <w:szCs w:val="20"/>
              </w:rPr>
              <w:t>najdražu grupu, pjevača, pjesmu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1E2A26" w:rsidRPr="00CF6EA5" w:rsidRDefault="001E2A26" w:rsidP="001E2A2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 xml:space="preserve">ponoviti </w:t>
            </w:r>
            <w:r w:rsidRPr="00CF6EA5">
              <w:rPr>
                <w:rFonts w:ascii="Candara" w:hAnsi="Candara"/>
                <w:szCs w:val="20"/>
              </w:rPr>
              <w:t>i vježbati gl</w:t>
            </w:r>
            <w:r>
              <w:rPr>
                <w:rFonts w:ascii="Candara" w:hAnsi="Candara"/>
                <w:szCs w:val="20"/>
              </w:rPr>
              <w:t>a</w:t>
            </w:r>
            <w:r w:rsidRPr="00CF6EA5">
              <w:rPr>
                <w:rFonts w:ascii="Candara" w:hAnsi="Candara"/>
                <w:szCs w:val="20"/>
              </w:rPr>
              <w:t xml:space="preserve">golska vremena </w:t>
            </w:r>
          </w:p>
          <w:p w:rsidR="001E2A26" w:rsidRDefault="001E2A26" w:rsidP="001E2A2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razvijati svijest </w:t>
            </w:r>
            <w:r>
              <w:rPr>
                <w:rFonts w:ascii="Candara" w:hAnsi="Candara"/>
                <w:szCs w:val="20"/>
              </w:rPr>
              <w:t>o ciljnoj i vlastitoj kulturi</w:t>
            </w:r>
          </w:p>
          <w:p w:rsidR="001E2A26" w:rsidRPr="006D575A" w:rsidRDefault="001E2A26" w:rsidP="001E2A26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szCs w:val="20"/>
              </w:rPr>
              <w:t>razvijati međukulturnu kompetenciju</w:t>
            </w:r>
          </w:p>
        </w:tc>
      </w:tr>
      <w:tr w:rsidR="001E2A26" w:rsidRPr="006D575A" w:rsidTr="00025C88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1E2A26" w:rsidRPr="00843A99" w:rsidRDefault="001E2A26" w:rsidP="001E2A2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843A99">
              <w:rPr>
                <w:rFonts w:ascii="Candara" w:hAnsi="Candara"/>
              </w:rPr>
              <w:t xml:space="preserve">Vokabular: </w:t>
            </w:r>
            <w:proofErr w:type="spellStart"/>
            <w:r w:rsidRPr="00843A99">
              <w:rPr>
                <w:rFonts w:ascii="Candara" w:hAnsi="Candara"/>
              </w:rPr>
              <w:t>vocabulary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nnecte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wit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histor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geograph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kinds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music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singers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music</w:t>
            </w:r>
            <w:proofErr w:type="spellEnd"/>
            <w:r w:rsidRPr="00843A99">
              <w:rPr>
                <w:rFonts w:ascii="Candara" w:hAnsi="Candara"/>
              </w:rPr>
              <w:t xml:space="preserve"> groups.  </w:t>
            </w:r>
          </w:p>
          <w:p w:rsidR="001E2A26" w:rsidRPr="002D175E" w:rsidRDefault="001E2A26" w:rsidP="001E2A26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843A99">
              <w:rPr>
                <w:rFonts w:ascii="Candara" w:hAnsi="Candara"/>
              </w:rPr>
              <w:t xml:space="preserve">Gramatika: </w:t>
            </w:r>
            <w:proofErr w:type="spellStart"/>
            <w:r w:rsidRPr="00843A99">
              <w:rPr>
                <w:rFonts w:ascii="Candara" w:hAnsi="Candara"/>
              </w:rPr>
              <w:t>revision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tenses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an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language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tructures</w:t>
            </w:r>
            <w:proofErr w:type="spellEnd"/>
            <w:r w:rsidRPr="00843A99">
              <w:rPr>
                <w:rFonts w:ascii="Candara" w:hAnsi="Candara"/>
              </w:rPr>
              <w:t>.</w:t>
            </w:r>
          </w:p>
        </w:tc>
      </w:tr>
      <w:tr w:rsidR="001E2A26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Pr="006D575A" w:rsidRDefault="001E2A26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1E2A26" w:rsidRPr="006D575A" w:rsidRDefault="001E2A26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1E2A26" w:rsidRDefault="001E2A26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1E2A26" w:rsidRPr="006D575A" w:rsidRDefault="001E2A26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1E2A26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E2A26" w:rsidRPr="006D575A" w:rsidRDefault="001E2A26" w:rsidP="001E2A2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A26" w:rsidRPr="009B4F2B" w:rsidRDefault="001E2A26" w:rsidP="001E2A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52-153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Default="007E3C37" w:rsidP="00025C8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7E3C37" w:rsidRPr="00CF6EA5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7E3C37" w:rsidRPr="00926D6B" w:rsidRDefault="007E3C37" w:rsidP="00025C88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</w:t>
            </w:r>
            <w:r>
              <w:rPr>
                <w:rFonts w:ascii="Candara" w:hAnsi="Candara"/>
                <w:sz w:val="20"/>
                <w:szCs w:val="22"/>
              </w:rPr>
              <w:t xml:space="preserve"> D.3.1., D.3.2., D.3.3., D.3.4.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7E3C37" w:rsidRPr="00C11A4A" w:rsidRDefault="007E3C37" w:rsidP="00025C8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7E3C37" w:rsidRPr="00367267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7E3C37" w:rsidRPr="00367267" w:rsidRDefault="007E3C37" w:rsidP="00025C8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7E3C37" w:rsidRPr="006D575A" w:rsidTr="00025C88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7E3C37" w:rsidRPr="006D575A" w:rsidRDefault="007E3C37" w:rsidP="00025C88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7E3C37" w:rsidRPr="006D575A" w:rsidTr="00025C88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Default="007E3C37" w:rsidP="00025C88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svoja istraživanja – domaće zadaće.</w:t>
            </w:r>
          </w:p>
          <w:p w:rsidR="007E3C37" w:rsidRPr="006D575A" w:rsidRDefault="007E3C37" w:rsidP="00025C88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oz jezične igre se ponovi ključni vokabular.</w:t>
            </w:r>
          </w:p>
        </w:tc>
      </w:tr>
      <w:tr w:rsidR="007E3C37" w:rsidRPr="006D575A" w:rsidTr="00025C88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Default="007E3C37" w:rsidP="005848B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tekst </w:t>
            </w:r>
            <w:r w:rsidR="005848B3">
              <w:rPr>
                <w:rFonts w:ascii="Candara" w:hAnsi="Candara"/>
              </w:rPr>
              <w:t>HEAVY METAL AND HIP HOP – FADS OR LIFESTYLES?</w:t>
            </w:r>
          </w:p>
          <w:p w:rsidR="005848B3" w:rsidRPr="006F5719" w:rsidRDefault="005848B3" w:rsidP="005848B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Nakon čitanja odgovore na pitanja zadatka 1 punim rečenicama. 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Pr="00C03512" w:rsidRDefault="007E3C37" w:rsidP="005848B3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5848B3">
              <w:rPr>
                <w:rFonts w:ascii="Candara" w:hAnsi="Candara"/>
              </w:rPr>
              <w:t>čitaju tekst</w:t>
            </w:r>
            <w:r>
              <w:rPr>
                <w:rFonts w:ascii="Candara" w:hAnsi="Candara"/>
              </w:rPr>
              <w:t>.</w:t>
            </w:r>
          </w:p>
        </w:tc>
      </w:tr>
      <w:tr w:rsidR="007E3C37" w:rsidRPr="006D575A" w:rsidTr="00025C8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E3C37" w:rsidRPr="006D575A" w:rsidRDefault="007E3C37" w:rsidP="00025C8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E3C37" w:rsidRPr="006D575A" w:rsidRDefault="005848B3" w:rsidP="005848B3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vježbaju čitati tekst</w:t>
            </w:r>
            <w:r w:rsidR="007E3C37">
              <w:rPr>
                <w:rFonts w:ascii="Candara" w:hAnsi="Candara"/>
              </w:rPr>
              <w:t>.</w:t>
            </w:r>
          </w:p>
        </w:tc>
      </w:tr>
    </w:tbl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Pr="009D1019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7E3C37" w:rsidRPr="009D1019" w:rsidTr="00025C88">
        <w:trPr>
          <w:trHeight w:val="2312"/>
        </w:trPr>
        <w:tc>
          <w:tcPr>
            <w:tcW w:w="9288" w:type="dxa"/>
            <w:shd w:val="clear" w:color="auto" w:fill="auto"/>
          </w:tcPr>
          <w:p w:rsidR="007E3C37" w:rsidRPr="009D1019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E3C37" w:rsidRPr="009D1019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E3C37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PROJECT WORK – TEENS IN ACTION:</w:t>
            </w:r>
          </w:p>
          <w:p w:rsidR="007E3C37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E3C37" w:rsidRDefault="005848B3" w:rsidP="00025C88">
            <w:pPr>
              <w:pStyle w:val="ListParagraph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A SINGER</w:t>
            </w:r>
          </w:p>
          <w:p w:rsidR="005848B3" w:rsidRPr="00926D6B" w:rsidRDefault="005848B3" w:rsidP="00025C88">
            <w:pPr>
              <w:pStyle w:val="ListParagraph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A GROUP</w:t>
            </w:r>
            <w:bookmarkStart w:id="0" w:name="_GoBack"/>
            <w:bookmarkEnd w:id="0"/>
          </w:p>
          <w:p w:rsidR="007E3C37" w:rsidRPr="009D1019" w:rsidRDefault="007E3C37" w:rsidP="00025C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7E3C37" w:rsidRDefault="007E3C37" w:rsidP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7E3C37" w:rsidSect="0019724E">
      <w:footerReference w:type="default" r:id="rId10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60C9" w:rsidRDefault="008C60C9">
      <w:pPr>
        <w:spacing w:after="0" w:line="240" w:lineRule="auto"/>
      </w:pPr>
      <w:r>
        <w:separator/>
      </w:r>
    </w:p>
  </w:endnote>
  <w:endnote w:type="continuationSeparator" w:id="0">
    <w:p w:rsidR="008C60C9" w:rsidRDefault="008C6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016" w:rsidRDefault="0098433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624016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B315C8">
      <w:rPr>
        <w:rFonts w:cs="Calibri"/>
        <w:noProof/>
        <w:color w:val="000000"/>
      </w:rPr>
      <w:t>4</w:t>
    </w:r>
    <w:r>
      <w:rPr>
        <w:rFonts w:cs="Calibri"/>
        <w:color w:val="000000"/>
      </w:rPr>
      <w:fldChar w:fldCharType="end"/>
    </w:r>
  </w:p>
  <w:p w:rsidR="00624016" w:rsidRDefault="0062401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60C9" w:rsidRDefault="008C60C9">
      <w:pPr>
        <w:spacing w:after="0" w:line="240" w:lineRule="auto"/>
      </w:pPr>
      <w:r>
        <w:separator/>
      </w:r>
    </w:p>
  </w:footnote>
  <w:footnote w:type="continuationSeparator" w:id="0">
    <w:p w:rsidR="008C60C9" w:rsidRDefault="008C60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FC119CA"/>
    <w:multiLevelType w:val="hybridMultilevel"/>
    <w:tmpl w:val="2CF625C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B9228F5"/>
    <w:multiLevelType w:val="hybridMultilevel"/>
    <w:tmpl w:val="CDD4BF1A"/>
    <w:lvl w:ilvl="0" w:tplc="06FA26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AA43FE"/>
    <w:multiLevelType w:val="hybridMultilevel"/>
    <w:tmpl w:val="71A8B7E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4"/>
  </w:num>
  <w:num w:numId="5">
    <w:abstractNumId w:val="20"/>
  </w:num>
  <w:num w:numId="6">
    <w:abstractNumId w:val="18"/>
  </w:num>
  <w:num w:numId="7">
    <w:abstractNumId w:val="2"/>
  </w:num>
  <w:num w:numId="8">
    <w:abstractNumId w:val="3"/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6"/>
  </w:num>
  <w:num w:numId="12">
    <w:abstractNumId w:val="4"/>
  </w:num>
  <w:num w:numId="13">
    <w:abstractNumId w:val="16"/>
  </w:num>
  <w:num w:numId="14">
    <w:abstractNumId w:val="19"/>
  </w:num>
  <w:num w:numId="15">
    <w:abstractNumId w:val="21"/>
  </w:num>
  <w:num w:numId="16">
    <w:abstractNumId w:val="10"/>
  </w:num>
  <w:num w:numId="17">
    <w:abstractNumId w:val="11"/>
  </w:num>
  <w:num w:numId="18">
    <w:abstractNumId w:val="12"/>
  </w:num>
  <w:num w:numId="19">
    <w:abstractNumId w:val="15"/>
  </w:num>
  <w:num w:numId="20">
    <w:abstractNumId w:val="5"/>
  </w:num>
  <w:num w:numId="21">
    <w:abstractNumId w:val="8"/>
  </w:num>
  <w:num w:numId="2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IDMxNjQ0tDE0NjSyUdpeDU4uLM/DyQAsNaACihik0sAAAA"/>
  </w:docVars>
  <w:rsids>
    <w:rsidRoot w:val="006E1CF6"/>
    <w:rsid w:val="000562E4"/>
    <w:rsid w:val="000723FD"/>
    <w:rsid w:val="00085545"/>
    <w:rsid w:val="00093B57"/>
    <w:rsid w:val="000B3D23"/>
    <w:rsid w:val="000C257A"/>
    <w:rsid w:val="000C5D4C"/>
    <w:rsid w:val="000D228C"/>
    <w:rsid w:val="0010078F"/>
    <w:rsid w:val="00106791"/>
    <w:rsid w:val="001731B6"/>
    <w:rsid w:val="0019724E"/>
    <w:rsid w:val="001B39BA"/>
    <w:rsid w:val="001E2A26"/>
    <w:rsid w:val="001F042E"/>
    <w:rsid w:val="00216FDA"/>
    <w:rsid w:val="00225101"/>
    <w:rsid w:val="00237B3F"/>
    <w:rsid w:val="00282128"/>
    <w:rsid w:val="00296E87"/>
    <w:rsid w:val="002D175E"/>
    <w:rsid w:val="002F6961"/>
    <w:rsid w:val="00321CB4"/>
    <w:rsid w:val="00344C4C"/>
    <w:rsid w:val="003467D4"/>
    <w:rsid w:val="00367267"/>
    <w:rsid w:val="003A5FD6"/>
    <w:rsid w:val="003E5E9D"/>
    <w:rsid w:val="004049A0"/>
    <w:rsid w:val="00433F88"/>
    <w:rsid w:val="00437ABE"/>
    <w:rsid w:val="00472E50"/>
    <w:rsid w:val="00495FFD"/>
    <w:rsid w:val="004C19BD"/>
    <w:rsid w:val="004D19C6"/>
    <w:rsid w:val="004D715F"/>
    <w:rsid w:val="004E5511"/>
    <w:rsid w:val="004E6D97"/>
    <w:rsid w:val="004E7A17"/>
    <w:rsid w:val="004F6509"/>
    <w:rsid w:val="00517260"/>
    <w:rsid w:val="00522591"/>
    <w:rsid w:val="00527932"/>
    <w:rsid w:val="005817B3"/>
    <w:rsid w:val="005848B3"/>
    <w:rsid w:val="005A35F1"/>
    <w:rsid w:val="005A64EA"/>
    <w:rsid w:val="00600543"/>
    <w:rsid w:val="00612659"/>
    <w:rsid w:val="006235BE"/>
    <w:rsid w:val="00624016"/>
    <w:rsid w:val="0068455C"/>
    <w:rsid w:val="006D575A"/>
    <w:rsid w:val="006E1CF6"/>
    <w:rsid w:val="006F5719"/>
    <w:rsid w:val="007454E2"/>
    <w:rsid w:val="00751A49"/>
    <w:rsid w:val="007667EE"/>
    <w:rsid w:val="007B57A1"/>
    <w:rsid w:val="007B5E33"/>
    <w:rsid w:val="007E3C37"/>
    <w:rsid w:val="00843A99"/>
    <w:rsid w:val="00843DF9"/>
    <w:rsid w:val="00856718"/>
    <w:rsid w:val="008A76DA"/>
    <w:rsid w:val="008C60C9"/>
    <w:rsid w:val="00904D0D"/>
    <w:rsid w:val="009262E3"/>
    <w:rsid w:val="00926D6B"/>
    <w:rsid w:val="0098433D"/>
    <w:rsid w:val="009B4F2B"/>
    <w:rsid w:val="009C0017"/>
    <w:rsid w:val="009D1019"/>
    <w:rsid w:val="009E76F5"/>
    <w:rsid w:val="00A0288E"/>
    <w:rsid w:val="00A03800"/>
    <w:rsid w:val="00A32C46"/>
    <w:rsid w:val="00A47763"/>
    <w:rsid w:val="00B25651"/>
    <w:rsid w:val="00B315C8"/>
    <w:rsid w:val="00B60C42"/>
    <w:rsid w:val="00B71208"/>
    <w:rsid w:val="00B77CB0"/>
    <w:rsid w:val="00BE4D57"/>
    <w:rsid w:val="00C03512"/>
    <w:rsid w:val="00C04450"/>
    <w:rsid w:val="00C11A4A"/>
    <w:rsid w:val="00C2566A"/>
    <w:rsid w:val="00C63D58"/>
    <w:rsid w:val="00C730AE"/>
    <w:rsid w:val="00C97D96"/>
    <w:rsid w:val="00CF280F"/>
    <w:rsid w:val="00CF6EA5"/>
    <w:rsid w:val="00D15606"/>
    <w:rsid w:val="00D92DD6"/>
    <w:rsid w:val="00E56112"/>
    <w:rsid w:val="00E66D83"/>
    <w:rsid w:val="00E67765"/>
    <w:rsid w:val="00E941CF"/>
    <w:rsid w:val="00EB68D7"/>
    <w:rsid w:val="00EE5FD5"/>
    <w:rsid w:val="00F529A8"/>
    <w:rsid w:val="00F55621"/>
    <w:rsid w:val="00F5609F"/>
    <w:rsid w:val="00F56DFA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EA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A73241-6B92-45BA-B663-250358DD9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97</Words>
  <Characters>3976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3</cp:revision>
  <dcterms:created xsi:type="dcterms:W3CDTF">2021-12-01T08:26:00Z</dcterms:created>
  <dcterms:modified xsi:type="dcterms:W3CDTF">2021-12-01T08:28:00Z</dcterms:modified>
</cp:coreProperties>
</file>